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"/>
        <w:gridCol w:w="1387"/>
        <w:gridCol w:w="1800"/>
        <w:gridCol w:w="1728"/>
        <w:gridCol w:w="162"/>
        <w:gridCol w:w="3312"/>
        <w:gridCol w:w="1903"/>
        <w:gridCol w:w="270"/>
        <w:gridCol w:w="270"/>
      </w:tblGrid>
      <w:tr w:rsidR="003870FE" w14:paraId="1444554B" w14:textId="77777777" w:rsidTr="00350E52">
        <w:trPr>
          <w:gridAfter w:val="1"/>
          <w:wAfter w:w="270" w:type="dxa"/>
          <w:trHeight w:val="1710"/>
        </w:trPr>
        <w:tc>
          <w:tcPr>
            <w:tcW w:w="233" w:type="dxa"/>
            <w:shd w:val="clear" w:color="auto" w:fill="C45911" w:themeFill="accent2" w:themeFillShade="BF"/>
            <w:vAlign w:val="center"/>
          </w:tcPr>
          <w:p w14:paraId="6F2A5EFF" w14:textId="4D5C29BB" w:rsidR="003870FE" w:rsidRPr="003870FE" w:rsidRDefault="003870FE" w:rsidP="003870FE">
            <w:pPr>
              <w:rPr>
                <w:color w:val="FFFFFF" w:themeColor="background1"/>
                <w:sz w:val="28"/>
                <w:szCs w:val="28"/>
              </w:rPr>
            </w:pPr>
          </w:p>
        </w:tc>
        <w:tc>
          <w:tcPr>
            <w:tcW w:w="4915" w:type="dxa"/>
            <w:gridSpan w:val="3"/>
            <w:shd w:val="clear" w:color="auto" w:fill="C45911" w:themeFill="accent2" w:themeFillShade="BF"/>
            <w:vAlign w:val="center"/>
          </w:tcPr>
          <w:p w14:paraId="7AF37C6B" w14:textId="19C80A6A" w:rsidR="003870FE" w:rsidRPr="003870FE" w:rsidRDefault="003870FE" w:rsidP="003870FE">
            <w:pPr>
              <w:rPr>
                <w:sz w:val="28"/>
                <w:szCs w:val="28"/>
              </w:rPr>
            </w:pPr>
            <w:r w:rsidRPr="003870FE">
              <w:rPr>
                <w:color w:val="FFFFFF" w:themeColor="background1"/>
                <w:sz w:val="28"/>
                <w:szCs w:val="28"/>
              </w:rPr>
              <w:t>&lt; Commu</w:t>
            </w:r>
            <w:bookmarkStart w:id="0" w:name="_GoBack"/>
            <w:bookmarkEnd w:id="0"/>
            <w:r w:rsidRPr="003870FE">
              <w:rPr>
                <w:color w:val="FFFFFF" w:themeColor="background1"/>
                <w:sz w:val="28"/>
                <w:szCs w:val="28"/>
              </w:rPr>
              <w:t>nity</w:t>
            </w:r>
            <w:r w:rsidR="0090432D">
              <w:rPr>
                <w:color w:val="FFFFFF" w:themeColor="background1"/>
                <w:sz w:val="28"/>
                <w:szCs w:val="28"/>
              </w:rPr>
              <w:t xml:space="preserve"> Name</w:t>
            </w:r>
            <w:r w:rsidRPr="003870FE">
              <w:rPr>
                <w:color w:val="FFFFFF" w:themeColor="background1"/>
                <w:sz w:val="28"/>
                <w:szCs w:val="28"/>
              </w:rPr>
              <w:t>&gt;</w:t>
            </w:r>
          </w:p>
        </w:tc>
        <w:tc>
          <w:tcPr>
            <w:tcW w:w="5647" w:type="dxa"/>
            <w:gridSpan w:val="4"/>
            <w:shd w:val="clear" w:color="auto" w:fill="C45911" w:themeFill="accent2" w:themeFillShade="BF"/>
            <w:vAlign w:val="center"/>
          </w:tcPr>
          <w:p w14:paraId="7C29B2E0" w14:textId="77777777" w:rsidR="003870FE" w:rsidRPr="00545811" w:rsidRDefault="003870FE" w:rsidP="003870FE">
            <w:pPr>
              <w:jc w:val="center"/>
              <w:rPr>
                <w:rFonts w:ascii="Britannic Bold" w:hAnsi="Britannic Bold"/>
                <w:b/>
                <w:color w:val="FFFFFF" w:themeColor="background1"/>
                <w:sz w:val="44"/>
                <w:szCs w:val="44"/>
              </w:rPr>
            </w:pPr>
            <w:r w:rsidRPr="00545811">
              <w:rPr>
                <w:rFonts w:ascii="Britannic Bold" w:hAnsi="Britannic Bold"/>
                <w:b/>
                <w:color w:val="FFFFFF" w:themeColor="background1"/>
                <w:sz w:val="44"/>
                <w:szCs w:val="44"/>
              </w:rPr>
              <w:t>NEIGHBORHOOD WATCH</w:t>
            </w:r>
          </w:p>
          <w:p w14:paraId="0C222078" w14:textId="66C02EB0" w:rsidR="003870FE" w:rsidRPr="003870FE" w:rsidRDefault="003870FE" w:rsidP="003870FE">
            <w:pPr>
              <w:jc w:val="center"/>
              <w:rPr>
                <w:color w:val="FFFFFF" w:themeColor="background1"/>
                <w:sz w:val="32"/>
                <w:szCs w:val="32"/>
              </w:rPr>
            </w:pPr>
            <w:r w:rsidRPr="003870FE">
              <w:rPr>
                <w:b/>
                <w:color w:val="FFFFFF" w:themeColor="background1"/>
                <w:sz w:val="32"/>
                <w:szCs w:val="32"/>
              </w:rPr>
              <w:t>Sign Up Sheet</w:t>
            </w:r>
          </w:p>
        </w:tc>
      </w:tr>
      <w:tr w:rsidR="003870FE" w:rsidRPr="0086391F" w14:paraId="5BA731F0" w14:textId="77777777" w:rsidTr="00350E52">
        <w:trPr>
          <w:gridAfter w:val="1"/>
          <w:wAfter w:w="270" w:type="dxa"/>
        </w:trPr>
        <w:tc>
          <w:tcPr>
            <w:tcW w:w="10795" w:type="dxa"/>
            <w:gridSpan w:val="8"/>
            <w:shd w:val="clear" w:color="auto" w:fill="D9D9D9" w:themeFill="background1" w:themeFillShade="D9"/>
          </w:tcPr>
          <w:p w14:paraId="164E79E6" w14:textId="77777777" w:rsidR="003870FE" w:rsidRPr="0086391F" w:rsidRDefault="003870FE" w:rsidP="00B52472">
            <w:pPr>
              <w:rPr>
                <w:sz w:val="16"/>
                <w:szCs w:val="16"/>
              </w:rPr>
            </w:pPr>
          </w:p>
        </w:tc>
      </w:tr>
      <w:tr w:rsidR="00AC2BFF" w14:paraId="53E1602F" w14:textId="77777777" w:rsidTr="00350E52">
        <w:trPr>
          <w:gridAfter w:val="1"/>
          <w:wAfter w:w="270" w:type="dxa"/>
        </w:trPr>
        <w:tc>
          <w:tcPr>
            <w:tcW w:w="233" w:type="dxa"/>
            <w:tcBorders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A02FA02" w14:textId="488415AF" w:rsidR="00993B65" w:rsidRPr="00993B65" w:rsidRDefault="00993B65" w:rsidP="00993B65">
            <w:pPr>
              <w:spacing w:before="60" w:after="60"/>
              <w:jc w:val="center"/>
              <w:rPr>
                <w:b/>
              </w:rPr>
            </w:pPr>
          </w:p>
        </w:tc>
        <w:tc>
          <w:tcPr>
            <w:tcW w:w="138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4B083" w:themeFill="accent2" w:themeFillTint="99"/>
          </w:tcPr>
          <w:p w14:paraId="5FA888FD" w14:textId="2371904C" w:rsidR="00993B65" w:rsidRPr="00993B65" w:rsidRDefault="003870FE" w:rsidP="00993B65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180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4B083" w:themeFill="accent2" w:themeFillTint="99"/>
          </w:tcPr>
          <w:p w14:paraId="5F9C4440" w14:textId="29A059F6" w:rsidR="00993B65" w:rsidRPr="00993B65" w:rsidRDefault="003870FE" w:rsidP="00993B65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ime</w:t>
            </w:r>
          </w:p>
        </w:tc>
        <w:tc>
          <w:tcPr>
            <w:tcW w:w="1890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4B083" w:themeFill="accent2" w:themeFillTint="99"/>
          </w:tcPr>
          <w:p w14:paraId="08F32C23" w14:textId="0929F537" w:rsidR="00993B65" w:rsidRPr="00993B65" w:rsidRDefault="003870FE" w:rsidP="00993B65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331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4B083" w:themeFill="accent2" w:themeFillTint="99"/>
          </w:tcPr>
          <w:p w14:paraId="73F0E8DE" w14:textId="2592DBDE" w:rsidR="00993B65" w:rsidRPr="00993B65" w:rsidRDefault="00993B65" w:rsidP="003870FE">
            <w:pPr>
              <w:spacing w:before="60" w:after="60"/>
              <w:rPr>
                <w:b/>
              </w:rPr>
            </w:pPr>
            <w:r w:rsidRPr="00993B65">
              <w:rPr>
                <w:b/>
              </w:rPr>
              <w:t>Address</w:t>
            </w:r>
          </w:p>
        </w:tc>
        <w:tc>
          <w:tcPr>
            <w:tcW w:w="190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4B083" w:themeFill="accent2" w:themeFillTint="99"/>
          </w:tcPr>
          <w:p w14:paraId="787AFF92" w14:textId="4ED5F027" w:rsidR="00993B65" w:rsidRPr="00993B65" w:rsidRDefault="003870FE" w:rsidP="00993B65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Contact Number</w:t>
            </w:r>
          </w:p>
        </w:tc>
        <w:tc>
          <w:tcPr>
            <w:tcW w:w="270" w:type="dxa"/>
            <w:tcBorders>
              <w:left w:val="single" w:sz="4" w:space="0" w:color="FFFFFF" w:themeColor="background1"/>
            </w:tcBorders>
            <w:shd w:val="clear" w:color="auto" w:fill="D9D9D9" w:themeFill="background1" w:themeFillShade="D9"/>
          </w:tcPr>
          <w:p w14:paraId="7C2288A7" w14:textId="617C4BF6" w:rsidR="00993B65" w:rsidRPr="00993B65" w:rsidRDefault="00993B65" w:rsidP="00993B65">
            <w:pPr>
              <w:spacing w:before="60" w:after="60"/>
              <w:jc w:val="center"/>
              <w:rPr>
                <w:b/>
              </w:rPr>
            </w:pPr>
          </w:p>
        </w:tc>
      </w:tr>
      <w:tr w:rsidR="003870FE" w14:paraId="614A30BB" w14:textId="77777777" w:rsidTr="00350E52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4E062E43" w14:textId="1E182325" w:rsidR="00993B65" w:rsidRDefault="00993B65" w:rsidP="0086391F"/>
        </w:tc>
        <w:tc>
          <w:tcPr>
            <w:tcW w:w="1387" w:type="dxa"/>
            <w:tcBorders>
              <w:top w:val="single" w:sz="4" w:space="0" w:color="FFFFFF" w:themeColor="background1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833CC1C" w14:textId="24B1C0CB" w:rsidR="00993B65" w:rsidRDefault="003870FE" w:rsidP="0086391F">
            <w:r w:rsidRPr="003870FE">
              <w:t>dd/mm/</w:t>
            </w:r>
            <w:proofErr w:type="spellStart"/>
            <w:r w:rsidRPr="003870FE">
              <w:t>yyyy</w:t>
            </w:r>
            <w:proofErr w:type="spellEnd"/>
          </w:p>
        </w:tc>
        <w:tc>
          <w:tcPr>
            <w:tcW w:w="1800" w:type="dxa"/>
            <w:tcBorders>
              <w:top w:val="single" w:sz="4" w:space="0" w:color="FFFFFF" w:themeColor="background1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62A0A44" w14:textId="0A2D25A5" w:rsidR="00993B65" w:rsidRDefault="003870FE" w:rsidP="00993B65">
            <w:pPr>
              <w:jc w:val="center"/>
            </w:pPr>
            <w:r w:rsidRPr="003870FE">
              <w:t>08:00 - 09:00 PM</w:t>
            </w:r>
          </w:p>
        </w:tc>
        <w:tc>
          <w:tcPr>
            <w:tcW w:w="1890" w:type="dxa"/>
            <w:gridSpan w:val="2"/>
            <w:tcBorders>
              <w:top w:val="single" w:sz="4" w:space="0" w:color="FFFFFF" w:themeColor="background1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5D8A01A" w14:textId="473A9519" w:rsidR="00993B65" w:rsidRDefault="003870FE" w:rsidP="0086391F">
            <w:r>
              <w:t>John Smith</w:t>
            </w:r>
          </w:p>
        </w:tc>
        <w:tc>
          <w:tcPr>
            <w:tcW w:w="3312" w:type="dxa"/>
            <w:tcBorders>
              <w:top w:val="single" w:sz="4" w:space="0" w:color="FFFFFF" w:themeColor="background1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282F7A2" w14:textId="6452ED1B" w:rsidR="00993B65" w:rsidRDefault="003870FE" w:rsidP="0086391F">
            <w:r w:rsidRPr="003870FE">
              <w:t>Columbia Heights, Washington DC</w:t>
            </w:r>
          </w:p>
        </w:tc>
        <w:tc>
          <w:tcPr>
            <w:tcW w:w="1903" w:type="dxa"/>
            <w:tcBorders>
              <w:top w:val="single" w:sz="4" w:space="0" w:color="FFFFFF" w:themeColor="background1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2057497" w14:textId="62C4E26D" w:rsidR="00993B65" w:rsidRDefault="003870FE" w:rsidP="0086391F">
            <w:r w:rsidRPr="00993B65">
              <w:t>1 47-8335-3466</w:t>
            </w: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2562FB2A" w14:textId="5F56DA66" w:rsidR="00993B65" w:rsidRDefault="00993B65" w:rsidP="0086391F"/>
        </w:tc>
      </w:tr>
      <w:tr w:rsidR="003870FE" w14:paraId="76F2B71C" w14:textId="77777777" w:rsidTr="00350E52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767BFA48" w14:textId="77777777" w:rsidR="003870FE" w:rsidRDefault="003870FE" w:rsidP="00436266"/>
        </w:tc>
        <w:tc>
          <w:tcPr>
            <w:tcW w:w="138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D3D9039" w14:textId="02EEA5FE" w:rsidR="003870FE" w:rsidRDefault="003870FE" w:rsidP="00436266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DD29C1F" w14:textId="78738628" w:rsidR="003870FE" w:rsidRDefault="003870FE" w:rsidP="00436266">
            <w:pPr>
              <w:jc w:val="center"/>
            </w:pPr>
          </w:p>
        </w:tc>
        <w:tc>
          <w:tcPr>
            <w:tcW w:w="189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63BC1AB1" w14:textId="2C349637" w:rsidR="003870FE" w:rsidRDefault="003870FE" w:rsidP="00436266"/>
        </w:tc>
        <w:tc>
          <w:tcPr>
            <w:tcW w:w="33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258D271" w14:textId="4D2F574A" w:rsidR="003870FE" w:rsidRDefault="003870FE" w:rsidP="00436266"/>
        </w:tc>
        <w:tc>
          <w:tcPr>
            <w:tcW w:w="190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648E003B" w14:textId="002CAE82" w:rsidR="003870FE" w:rsidRDefault="003870FE" w:rsidP="00436266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36ABC6B4" w14:textId="77777777" w:rsidR="003870FE" w:rsidRDefault="003870FE" w:rsidP="00436266"/>
        </w:tc>
      </w:tr>
      <w:tr w:rsidR="00AC2BFF" w14:paraId="229EA59C" w14:textId="77777777" w:rsidTr="00350E52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3F45BEE7" w14:textId="77777777" w:rsidR="00AC2BFF" w:rsidRDefault="00AC2BFF" w:rsidP="00436266"/>
        </w:tc>
        <w:tc>
          <w:tcPr>
            <w:tcW w:w="138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1B97942" w14:textId="77777777" w:rsidR="00AC2BFF" w:rsidRDefault="00AC2BFF" w:rsidP="00436266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36DD4E8" w14:textId="77777777" w:rsidR="00AC2BFF" w:rsidRDefault="00AC2BFF" w:rsidP="00436266">
            <w:pPr>
              <w:jc w:val="center"/>
            </w:pPr>
          </w:p>
        </w:tc>
        <w:tc>
          <w:tcPr>
            <w:tcW w:w="189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78DB2E7" w14:textId="77777777" w:rsidR="00AC2BFF" w:rsidRDefault="00AC2BFF" w:rsidP="00436266"/>
        </w:tc>
        <w:tc>
          <w:tcPr>
            <w:tcW w:w="33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2153409" w14:textId="77777777" w:rsidR="00AC2BFF" w:rsidRDefault="00AC2BFF" w:rsidP="00436266"/>
        </w:tc>
        <w:tc>
          <w:tcPr>
            <w:tcW w:w="190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327A4198" w14:textId="77777777" w:rsidR="00AC2BFF" w:rsidRDefault="00AC2BFF" w:rsidP="00436266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173335AB" w14:textId="77777777" w:rsidR="00AC2BFF" w:rsidRDefault="00AC2BFF" w:rsidP="00436266"/>
        </w:tc>
      </w:tr>
      <w:tr w:rsidR="00AC2BFF" w14:paraId="525674E6" w14:textId="77777777" w:rsidTr="00350E52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3B4405E6" w14:textId="77777777" w:rsidR="00AC2BFF" w:rsidRDefault="00AC2BFF" w:rsidP="00436266"/>
        </w:tc>
        <w:tc>
          <w:tcPr>
            <w:tcW w:w="138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3BA3132F" w14:textId="77777777" w:rsidR="00AC2BFF" w:rsidRDefault="00AC2BFF" w:rsidP="00436266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A23C89D" w14:textId="77777777" w:rsidR="00AC2BFF" w:rsidRDefault="00AC2BFF" w:rsidP="00436266">
            <w:pPr>
              <w:jc w:val="center"/>
            </w:pPr>
          </w:p>
        </w:tc>
        <w:tc>
          <w:tcPr>
            <w:tcW w:w="189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9D4275F" w14:textId="77777777" w:rsidR="00AC2BFF" w:rsidRDefault="00AC2BFF" w:rsidP="00436266"/>
        </w:tc>
        <w:tc>
          <w:tcPr>
            <w:tcW w:w="33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6AF7368F" w14:textId="77777777" w:rsidR="00AC2BFF" w:rsidRDefault="00AC2BFF" w:rsidP="00436266"/>
        </w:tc>
        <w:tc>
          <w:tcPr>
            <w:tcW w:w="190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8F4FDFE" w14:textId="77777777" w:rsidR="00AC2BFF" w:rsidRDefault="00AC2BFF" w:rsidP="00436266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59C0BE6E" w14:textId="77777777" w:rsidR="00AC2BFF" w:rsidRDefault="00AC2BFF" w:rsidP="00436266"/>
        </w:tc>
      </w:tr>
      <w:tr w:rsidR="00AC2BFF" w14:paraId="677499B4" w14:textId="77777777" w:rsidTr="00350E52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59CF8DD2" w14:textId="77777777" w:rsidR="00AC2BFF" w:rsidRDefault="00AC2BFF" w:rsidP="00436266"/>
        </w:tc>
        <w:tc>
          <w:tcPr>
            <w:tcW w:w="138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A808B35" w14:textId="77777777" w:rsidR="00AC2BFF" w:rsidRDefault="00AC2BFF" w:rsidP="00436266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0692289" w14:textId="77777777" w:rsidR="00AC2BFF" w:rsidRDefault="00AC2BFF" w:rsidP="00436266">
            <w:pPr>
              <w:jc w:val="center"/>
            </w:pPr>
          </w:p>
        </w:tc>
        <w:tc>
          <w:tcPr>
            <w:tcW w:w="189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C5E90AC" w14:textId="77777777" w:rsidR="00AC2BFF" w:rsidRDefault="00AC2BFF" w:rsidP="00436266"/>
        </w:tc>
        <w:tc>
          <w:tcPr>
            <w:tcW w:w="33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32E10B73" w14:textId="77777777" w:rsidR="00AC2BFF" w:rsidRDefault="00AC2BFF" w:rsidP="00436266"/>
        </w:tc>
        <w:tc>
          <w:tcPr>
            <w:tcW w:w="190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E811164" w14:textId="77777777" w:rsidR="00AC2BFF" w:rsidRDefault="00AC2BFF" w:rsidP="00436266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388528A2" w14:textId="77777777" w:rsidR="00AC2BFF" w:rsidRDefault="00AC2BFF" w:rsidP="00436266"/>
        </w:tc>
      </w:tr>
      <w:tr w:rsidR="00AC2BFF" w14:paraId="4119EF15" w14:textId="77777777" w:rsidTr="00350E52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7F3979D6" w14:textId="77777777" w:rsidR="00AC2BFF" w:rsidRDefault="00AC2BFF" w:rsidP="00436266"/>
        </w:tc>
        <w:tc>
          <w:tcPr>
            <w:tcW w:w="138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B03F2B6" w14:textId="77777777" w:rsidR="00AC2BFF" w:rsidRDefault="00AC2BFF" w:rsidP="00436266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1832694" w14:textId="77777777" w:rsidR="00AC2BFF" w:rsidRDefault="00AC2BFF" w:rsidP="00436266">
            <w:pPr>
              <w:jc w:val="center"/>
            </w:pPr>
          </w:p>
        </w:tc>
        <w:tc>
          <w:tcPr>
            <w:tcW w:w="189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F6BDC46" w14:textId="77777777" w:rsidR="00AC2BFF" w:rsidRDefault="00AC2BFF" w:rsidP="00436266"/>
        </w:tc>
        <w:tc>
          <w:tcPr>
            <w:tcW w:w="33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7EE4178" w14:textId="77777777" w:rsidR="00AC2BFF" w:rsidRDefault="00AC2BFF" w:rsidP="00436266"/>
        </w:tc>
        <w:tc>
          <w:tcPr>
            <w:tcW w:w="190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A5282D8" w14:textId="77777777" w:rsidR="00AC2BFF" w:rsidRDefault="00AC2BFF" w:rsidP="00436266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6A7261AC" w14:textId="77777777" w:rsidR="00AC2BFF" w:rsidRDefault="00AC2BFF" w:rsidP="00436266"/>
        </w:tc>
      </w:tr>
      <w:tr w:rsidR="00AC2BFF" w14:paraId="2D2F259A" w14:textId="77777777" w:rsidTr="00350E52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1AF5CC2D" w14:textId="77777777" w:rsidR="00AC2BFF" w:rsidRDefault="00AC2BFF" w:rsidP="00436266"/>
        </w:tc>
        <w:tc>
          <w:tcPr>
            <w:tcW w:w="138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62A6A221" w14:textId="77777777" w:rsidR="00AC2BFF" w:rsidRDefault="00AC2BFF" w:rsidP="00436266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DA6A647" w14:textId="77777777" w:rsidR="00AC2BFF" w:rsidRDefault="00AC2BFF" w:rsidP="00436266">
            <w:pPr>
              <w:jc w:val="center"/>
            </w:pPr>
          </w:p>
        </w:tc>
        <w:tc>
          <w:tcPr>
            <w:tcW w:w="189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6D45C6E9" w14:textId="77777777" w:rsidR="00AC2BFF" w:rsidRDefault="00AC2BFF" w:rsidP="00436266"/>
        </w:tc>
        <w:tc>
          <w:tcPr>
            <w:tcW w:w="33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8ECBFAC" w14:textId="77777777" w:rsidR="00AC2BFF" w:rsidRDefault="00AC2BFF" w:rsidP="00436266"/>
        </w:tc>
        <w:tc>
          <w:tcPr>
            <w:tcW w:w="190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D81FA09" w14:textId="77777777" w:rsidR="00AC2BFF" w:rsidRDefault="00AC2BFF" w:rsidP="00436266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1E61E8DD" w14:textId="77777777" w:rsidR="00AC2BFF" w:rsidRDefault="00AC2BFF" w:rsidP="00436266"/>
        </w:tc>
      </w:tr>
      <w:tr w:rsidR="00AC2BFF" w14:paraId="231CEE16" w14:textId="77777777" w:rsidTr="00350E52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04C24B15" w14:textId="77777777" w:rsidR="00AC2BFF" w:rsidRDefault="00AC2BFF" w:rsidP="00436266"/>
        </w:tc>
        <w:tc>
          <w:tcPr>
            <w:tcW w:w="138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CC718B5" w14:textId="77777777" w:rsidR="00AC2BFF" w:rsidRDefault="00AC2BFF" w:rsidP="00436266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6D0B9472" w14:textId="77777777" w:rsidR="00AC2BFF" w:rsidRDefault="00AC2BFF" w:rsidP="00436266">
            <w:pPr>
              <w:jc w:val="center"/>
            </w:pPr>
          </w:p>
        </w:tc>
        <w:tc>
          <w:tcPr>
            <w:tcW w:w="189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04AB832" w14:textId="77777777" w:rsidR="00AC2BFF" w:rsidRDefault="00AC2BFF" w:rsidP="00436266"/>
        </w:tc>
        <w:tc>
          <w:tcPr>
            <w:tcW w:w="33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D894DD2" w14:textId="77777777" w:rsidR="00AC2BFF" w:rsidRDefault="00AC2BFF" w:rsidP="00436266"/>
        </w:tc>
        <w:tc>
          <w:tcPr>
            <w:tcW w:w="190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77B74A4" w14:textId="77777777" w:rsidR="00AC2BFF" w:rsidRDefault="00AC2BFF" w:rsidP="00436266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76367B16" w14:textId="77777777" w:rsidR="00AC2BFF" w:rsidRDefault="00AC2BFF" w:rsidP="00436266"/>
        </w:tc>
      </w:tr>
      <w:tr w:rsidR="00AC2BFF" w14:paraId="7E74C518" w14:textId="77777777" w:rsidTr="00350E52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7D0DD4C2" w14:textId="77777777" w:rsidR="00AC2BFF" w:rsidRDefault="00AC2BFF" w:rsidP="00436266"/>
        </w:tc>
        <w:tc>
          <w:tcPr>
            <w:tcW w:w="138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6A81A81" w14:textId="77777777" w:rsidR="00AC2BFF" w:rsidRDefault="00AC2BFF" w:rsidP="00436266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A0D7C70" w14:textId="77777777" w:rsidR="00AC2BFF" w:rsidRDefault="00AC2BFF" w:rsidP="00436266">
            <w:pPr>
              <w:jc w:val="center"/>
            </w:pPr>
          </w:p>
        </w:tc>
        <w:tc>
          <w:tcPr>
            <w:tcW w:w="189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26BA9A9" w14:textId="77777777" w:rsidR="00AC2BFF" w:rsidRDefault="00AC2BFF" w:rsidP="00436266"/>
        </w:tc>
        <w:tc>
          <w:tcPr>
            <w:tcW w:w="33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7586B1E" w14:textId="77777777" w:rsidR="00AC2BFF" w:rsidRDefault="00AC2BFF" w:rsidP="00436266"/>
        </w:tc>
        <w:tc>
          <w:tcPr>
            <w:tcW w:w="190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6125CFB" w14:textId="77777777" w:rsidR="00AC2BFF" w:rsidRDefault="00AC2BFF" w:rsidP="00436266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5985D622" w14:textId="77777777" w:rsidR="00AC2BFF" w:rsidRDefault="00AC2BFF" w:rsidP="00436266"/>
        </w:tc>
      </w:tr>
      <w:tr w:rsidR="00AC2BFF" w14:paraId="22731CFE" w14:textId="77777777" w:rsidTr="00350E52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60BA1564" w14:textId="77777777" w:rsidR="00AC2BFF" w:rsidRDefault="00AC2BFF" w:rsidP="00436266"/>
        </w:tc>
        <w:tc>
          <w:tcPr>
            <w:tcW w:w="138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DD377EA" w14:textId="77777777" w:rsidR="00AC2BFF" w:rsidRDefault="00AC2BFF" w:rsidP="00436266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4AC3D01" w14:textId="77777777" w:rsidR="00AC2BFF" w:rsidRDefault="00AC2BFF" w:rsidP="00436266">
            <w:pPr>
              <w:jc w:val="center"/>
            </w:pPr>
          </w:p>
        </w:tc>
        <w:tc>
          <w:tcPr>
            <w:tcW w:w="189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EACFF8B" w14:textId="77777777" w:rsidR="00AC2BFF" w:rsidRDefault="00AC2BFF" w:rsidP="00436266"/>
        </w:tc>
        <w:tc>
          <w:tcPr>
            <w:tcW w:w="33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3DD44978" w14:textId="77777777" w:rsidR="00AC2BFF" w:rsidRDefault="00AC2BFF" w:rsidP="00436266"/>
        </w:tc>
        <w:tc>
          <w:tcPr>
            <w:tcW w:w="190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4134F7F" w14:textId="77777777" w:rsidR="00AC2BFF" w:rsidRDefault="00AC2BFF" w:rsidP="00436266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43DD78E1" w14:textId="77777777" w:rsidR="00AC2BFF" w:rsidRDefault="00AC2BFF" w:rsidP="00436266"/>
        </w:tc>
      </w:tr>
      <w:tr w:rsidR="00AC2BFF" w14:paraId="2709FC78" w14:textId="77777777" w:rsidTr="00350E52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352BFA2A" w14:textId="77777777" w:rsidR="00AC2BFF" w:rsidRDefault="00AC2BFF" w:rsidP="00436266"/>
        </w:tc>
        <w:tc>
          <w:tcPr>
            <w:tcW w:w="138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328F871" w14:textId="77777777" w:rsidR="00AC2BFF" w:rsidRDefault="00AC2BFF" w:rsidP="00436266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5D0096E" w14:textId="77777777" w:rsidR="00AC2BFF" w:rsidRDefault="00AC2BFF" w:rsidP="00436266">
            <w:pPr>
              <w:jc w:val="center"/>
            </w:pPr>
          </w:p>
        </w:tc>
        <w:tc>
          <w:tcPr>
            <w:tcW w:w="189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906768A" w14:textId="77777777" w:rsidR="00AC2BFF" w:rsidRDefault="00AC2BFF" w:rsidP="00436266"/>
        </w:tc>
        <w:tc>
          <w:tcPr>
            <w:tcW w:w="33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7FE3ABD" w14:textId="77777777" w:rsidR="00AC2BFF" w:rsidRDefault="00AC2BFF" w:rsidP="00436266"/>
        </w:tc>
        <w:tc>
          <w:tcPr>
            <w:tcW w:w="190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F203DC0" w14:textId="77777777" w:rsidR="00AC2BFF" w:rsidRDefault="00AC2BFF" w:rsidP="00436266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72EDC776" w14:textId="77777777" w:rsidR="00AC2BFF" w:rsidRDefault="00AC2BFF" w:rsidP="00436266"/>
        </w:tc>
      </w:tr>
      <w:tr w:rsidR="00AC2BFF" w14:paraId="5B445FF0" w14:textId="77777777" w:rsidTr="00350E52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45275226" w14:textId="77777777" w:rsidR="00AC2BFF" w:rsidRDefault="00AC2BFF" w:rsidP="00436266"/>
        </w:tc>
        <w:tc>
          <w:tcPr>
            <w:tcW w:w="138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0874B62" w14:textId="77777777" w:rsidR="00AC2BFF" w:rsidRDefault="00AC2BFF" w:rsidP="00436266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31639E55" w14:textId="77777777" w:rsidR="00AC2BFF" w:rsidRDefault="00AC2BFF" w:rsidP="00436266">
            <w:pPr>
              <w:jc w:val="center"/>
            </w:pPr>
          </w:p>
        </w:tc>
        <w:tc>
          <w:tcPr>
            <w:tcW w:w="189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5BDF167" w14:textId="77777777" w:rsidR="00AC2BFF" w:rsidRDefault="00AC2BFF" w:rsidP="00436266"/>
        </w:tc>
        <w:tc>
          <w:tcPr>
            <w:tcW w:w="33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2E2E40A" w14:textId="77777777" w:rsidR="00AC2BFF" w:rsidRDefault="00AC2BFF" w:rsidP="00436266"/>
        </w:tc>
        <w:tc>
          <w:tcPr>
            <w:tcW w:w="190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5535BDB" w14:textId="77777777" w:rsidR="00AC2BFF" w:rsidRDefault="00AC2BFF" w:rsidP="00436266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69F79CB9" w14:textId="77777777" w:rsidR="00AC2BFF" w:rsidRDefault="00AC2BFF" w:rsidP="00436266"/>
        </w:tc>
      </w:tr>
      <w:tr w:rsidR="00AC2BFF" w14:paraId="7DE9061B" w14:textId="77777777" w:rsidTr="00350E52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69216841" w14:textId="77777777" w:rsidR="00AC2BFF" w:rsidRDefault="00AC2BFF" w:rsidP="00436266"/>
        </w:tc>
        <w:tc>
          <w:tcPr>
            <w:tcW w:w="138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1A97F4C" w14:textId="77777777" w:rsidR="00AC2BFF" w:rsidRDefault="00AC2BFF" w:rsidP="00436266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E855FDA" w14:textId="77777777" w:rsidR="00AC2BFF" w:rsidRDefault="00AC2BFF" w:rsidP="00436266">
            <w:pPr>
              <w:jc w:val="center"/>
            </w:pPr>
          </w:p>
        </w:tc>
        <w:tc>
          <w:tcPr>
            <w:tcW w:w="189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DBAEE7B" w14:textId="77777777" w:rsidR="00AC2BFF" w:rsidRDefault="00AC2BFF" w:rsidP="00436266"/>
        </w:tc>
        <w:tc>
          <w:tcPr>
            <w:tcW w:w="33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75BDF0C" w14:textId="77777777" w:rsidR="00AC2BFF" w:rsidRDefault="00AC2BFF" w:rsidP="00436266"/>
        </w:tc>
        <w:tc>
          <w:tcPr>
            <w:tcW w:w="190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6A88744C" w14:textId="77777777" w:rsidR="00AC2BFF" w:rsidRDefault="00AC2BFF" w:rsidP="00436266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0FE27682" w14:textId="77777777" w:rsidR="00AC2BFF" w:rsidRDefault="00AC2BFF" w:rsidP="00436266"/>
        </w:tc>
      </w:tr>
      <w:tr w:rsidR="00AC2BFF" w14:paraId="558866A2" w14:textId="77777777" w:rsidTr="00350E52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6F9C3271" w14:textId="77777777" w:rsidR="00AC2BFF" w:rsidRDefault="00AC2BFF" w:rsidP="00436266"/>
        </w:tc>
        <w:tc>
          <w:tcPr>
            <w:tcW w:w="138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64803F9" w14:textId="77777777" w:rsidR="00AC2BFF" w:rsidRDefault="00AC2BFF" w:rsidP="00436266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3CD4917" w14:textId="77777777" w:rsidR="00AC2BFF" w:rsidRDefault="00AC2BFF" w:rsidP="00436266">
            <w:pPr>
              <w:jc w:val="center"/>
            </w:pPr>
          </w:p>
        </w:tc>
        <w:tc>
          <w:tcPr>
            <w:tcW w:w="189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579C4D6" w14:textId="77777777" w:rsidR="00AC2BFF" w:rsidRDefault="00AC2BFF" w:rsidP="00436266"/>
        </w:tc>
        <w:tc>
          <w:tcPr>
            <w:tcW w:w="33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B80F22C" w14:textId="77777777" w:rsidR="00AC2BFF" w:rsidRDefault="00AC2BFF" w:rsidP="00436266"/>
        </w:tc>
        <w:tc>
          <w:tcPr>
            <w:tcW w:w="190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CD7772D" w14:textId="77777777" w:rsidR="00AC2BFF" w:rsidRDefault="00AC2BFF" w:rsidP="00436266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1103B020" w14:textId="77777777" w:rsidR="00AC2BFF" w:rsidRDefault="00AC2BFF" w:rsidP="00436266"/>
        </w:tc>
      </w:tr>
      <w:tr w:rsidR="00AC2BFF" w14:paraId="5E9B7A9E" w14:textId="77777777" w:rsidTr="00350E52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385081B5" w14:textId="77777777" w:rsidR="00AC2BFF" w:rsidRDefault="00AC2BFF" w:rsidP="00436266"/>
        </w:tc>
        <w:tc>
          <w:tcPr>
            <w:tcW w:w="138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38CD566" w14:textId="77777777" w:rsidR="00AC2BFF" w:rsidRDefault="00AC2BFF" w:rsidP="00436266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CE358F6" w14:textId="77777777" w:rsidR="00AC2BFF" w:rsidRDefault="00AC2BFF" w:rsidP="00436266">
            <w:pPr>
              <w:jc w:val="center"/>
            </w:pPr>
          </w:p>
        </w:tc>
        <w:tc>
          <w:tcPr>
            <w:tcW w:w="189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8D8A3F7" w14:textId="77777777" w:rsidR="00AC2BFF" w:rsidRDefault="00AC2BFF" w:rsidP="00436266"/>
        </w:tc>
        <w:tc>
          <w:tcPr>
            <w:tcW w:w="33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3A172953" w14:textId="77777777" w:rsidR="00AC2BFF" w:rsidRDefault="00AC2BFF" w:rsidP="00436266"/>
        </w:tc>
        <w:tc>
          <w:tcPr>
            <w:tcW w:w="190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59932E4" w14:textId="77777777" w:rsidR="00AC2BFF" w:rsidRDefault="00AC2BFF" w:rsidP="00436266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01421139" w14:textId="77777777" w:rsidR="00AC2BFF" w:rsidRDefault="00AC2BFF" w:rsidP="00436266"/>
        </w:tc>
      </w:tr>
      <w:tr w:rsidR="00AC2BFF" w14:paraId="658C4C44" w14:textId="77777777" w:rsidTr="00350E52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6CD638BB" w14:textId="77777777" w:rsidR="00AC2BFF" w:rsidRDefault="00AC2BFF" w:rsidP="00436266"/>
        </w:tc>
        <w:tc>
          <w:tcPr>
            <w:tcW w:w="138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14B3CA4" w14:textId="77777777" w:rsidR="00AC2BFF" w:rsidRDefault="00AC2BFF" w:rsidP="00436266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6E625031" w14:textId="77777777" w:rsidR="00AC2BFF" w:rsidRDefault="00AC2BFF" w:rsidP="00436266">
            <w:pPr>
              <w:jc w:val="center"/>
            </w:pPr>
          </w:p>
        </w:tc>
        <w:tc>
          <w:tcPr>
            <w:tcW w:w="189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CAB684D" w14:textId="77777777" w:rsidR="00AC2BFF" w:rsidRDefault="00AC2BFF" w:rsidP="00436266"/>
        </w:tc>
        <w:tc>
          <w:tcPr>
            <w:tcW w:w="33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66CD3F97" w14:textId="77777777" w:rsidR="00AC2BFF" w:rsidRDefault="00AC2BFF" w:rsidP="00436266"/>
        </w:tc>
        <w:tc>
          <w:tcPr>
            <w:tcW w:w="190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6B0D7A17" w14:textId="77777777" w:rsidR="00AC2BFF" w:rsidRDefault="00AC2BFF" w:rsidP="00436266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7F11B651" w14:textId="77777777" w:rsidR="00AC2BFF" w:rsidRDefault="00AC2BFF" w:rsidP="00436266"/>
        </w:tc>
      </w:tr>
      <w:tr w:rsidR="00350E52" w14:paraId="03096727" w14:textId="77777777" w:rsidTr="00791CEF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5EE37ED5" w14:textId="77777777" w:rsidR="00350E52" w:rsidRDefault="00350E52" w:rsidP="00791CEF"/>
        </w:tc>
        <w:tc>
          <w:tcPr>
            <w:tcW w:w="138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885AD62" w14:textId="77777777" w:rsidR="00350E52" w:rsidRDefault="00350E52" w:rsidP="00791CEF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B597A0C" w14:textId="77777777" w:rsidR="00350E52" w:rsidRDefault="00350E52" w:rsidP="00791CEF">
            <w:pPr>
              <w:jc w:val="center"/>
            </w:pPr>
          </w:p>
        </w:tc>
        <w:tc>
          <w:tcPr>
            <w:tcW w:w="189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2ABD1FC" w14:textId="77777777" w:rsidR="00350E52" w:rsidRDefault="00350E52" w:rsidP="00791CEF"/>
        </w:tc>
        <w:tc>
          <w:tcPr>
            <w:tcW w:w="33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4A39028" w14:textId="77777777" w:rsidR="00350E52" w:rsidRDefault="00350E52" w:rsidP="00791CEF"/>
        </w:tc>
        <w:tc>
          <w:tcPr>
            <w:tcW w:w="190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31DE1FAE" w14:textId="77777777" w:rsidR="00350E52" w:rsidRDefault="00350E52" w:rsidP="00791CEF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31722530" w14:textId="77777777" w:rsidR="00350E52" w:rsidRDefault="00350E52" w:rsidP="00791CEF"/>
        </w:tc>
      </w:tr>
      <w:tr w:rsidR="00350E52" w14:paraId="1E7B84E8" w14:textId="77777777" w:rsidTr="00791CEF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43E6ACE6" w14:textId="77777777" w:rsidR="00350E52" w:rsidRDefault="00350E52" w:rsidP="00791CEF"/>
        </w:tc>
        <w:tc>
          <w:tcPr>
            <w:tcW w:w="138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383D3FE" w14:textId="77777777" w:rsidR="00350E52" w:rsidRDefault="00350E52" w:rsidP="00791CEF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36861FB" w14:textId="77777777" w:rsidR="00350E52" w:rsidRDefault="00350E52" w:rsidP="00791CEF">
            <w:pPr>
              <w:jc w:val="center"/>
            </w:pPr>
          </w:p>
        </w:tc>
        <w:tc>
          <w:tcPr>
            <w:tcW w:w="189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683C88F" w14:textId="77777777" w:rsidR="00350E52" w:rsidRDefault="00350E52" w:rsidP="00791CEF"/>
        </w:tc>
        <w:tc>
          <w:tcPr>
            <w:tcW w:w="33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8B1B87F" w14:textId="77777777" w:rsidR="00350E52" w:rsidRDefault="00350E52" w:rsidP="00791CEF"/>
        </w:tc>
        <w:tc>
          <w:tcPr>
            <w:tcW w:w="190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4FF8980" w14:textId="77777777" w:rsidR="00350E52" w:rsidRDefault="00350E52" w:rsidP="00791CEF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7A4AB12A" w14:textId="77777777" w:rsidR="00350E52" w:rsidRDefault="00350E52" w:rsidP="00791CEF"/>
        </w:tc>
      </w:tr>
      <w:tr w:rsidR="00350E52" w14:paraId="6CD8473F" w14:textId="77777777" w:rsidTr="00791CEF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03A67A72" w14:textId="77777777" w:rsidR="00350E52" w:rsidRDefault="00350E52" w:rsidP="00791CEF"/>
        </w:tc>
        <w:tc>
          <w:tcPr>
            <w:tcW w:w="138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4B429CD" w14:textId="77777777" w:rsidR="00350E52" w:rsidRDefault="00350E52" w:rsidP="00791CEF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EB474C4" w14:textId="77777777" w:rsidR="00350E52" w:rsidRDefault="00350E52" w:rsidP="00791CEF">
            <w:pPr>
              <w:jc w:val="center"/>
            </w:pPr>
          </w:p>
        </w:tc>
        <w:tc>
          <w:tcPr>
            <w:tcW w:w="189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BF04E21" w14:textId="77777777" w:rsidR="00350E52" w:rsidRDefault="00350E52" w:rsidP="00791CEF"/>
        </w:tc>
        <w:tc>
          <w:tcPr>
            <w:tcW w:w="33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CF23A68" w14:textId="77777777" w:rsidR="00350E52" w:rsidRDefault="00350E52" w:rsidP="00791CEF"/>
        </w:tc>
        <w:tc>
          <w:tcPr>
            <w:tcW w:w="190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63B76944" w14:textId="77777777" w:rsidR="00350E52" w:rsidRDefault="00350E52" w:rsidP="00791CEF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0E4E4C78" w14:textId="77777777" w:rsidR="00350E52" w:rsidRDefault="00350E52" w:rsidP="00791CEF"/>
        </w:tc>
      </w:tr>
      <w:tr w:rsidR="00350E52" w14:paraId="31536C7C" w14:textId="77777777" w:rsidTr="00791CEF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403229CF" w14:textId="77777777" w:rsidR="00350E52" w:rsidRDefault="00350E52" w:rsidP="00791CEF"/>
        </w:tc>
        <w:tc>
          <w:tcPr>
            <w:tcW w:w="138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F7AAFA8" w14:textId="77777777" w:rsidR="00350E52" w:rsidRDefault="00350E52" w:rsidP="00791CEF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0B1A87C" w14:textId="77777777" w:rsidR="00350E52" w:rsidRDefault="00350E52" w:rsidP="00791CEF">
            <w:pPr>
              <w:jc w:val="center"/>
            </w:pPr>
          </w:p>
        </w:tc>
        <w:tc>
          <w:tcPr>
            <w:tcW w:w="189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3A995877" w14:textId="77777777" w:rsidR="00350E52" w:rsidRDefault="00350E52" w:rsidP="00791CEF"/>
        </w:tc>
        <w:tc>
          <w:tcPr>
            <w:tcW w:w="33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7E3A8A5" w14:textId="77777777" w:rsidR="00350E52" w:rsidRDefault="00350E52" w:rsidP="00791CEF"/>
        </w:tc>
        <w:tc>
          <w:tcPr>
            <w:tcW w:w="190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63C997F5" w14:textId="77777777" w:rsidR="00350E52" w:rsidRDefault="00350E52" w:rsidP="00791CEF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47D77FEC" w14:textId="77777777" w:rsidR="00350E52" w:rsidRDefault="00350E52" w:rsidP="00791CEF"/>
        </w:tc>
      </w:tr>
      <w:tr w:rsidR="00AC2BFF" w14:paraId="3B19B2B4" w14:textId="77777777" w:rsidTr="00350E52">
        <w:trPr>
          <w:gridAfter w:val="1"/>
          <w:wAfter w:w="270" w:type="dxa"/>
          <w:trHeight w:val="413"/>
        </w:trPr>
        <w:tc>
          <w:tcPr>
            <w:tcW w:w="233" w:type="dxa"/>
            <w:tcBorders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6A882977" w14:textId="77777777" w:rsidR="00AC2BFF" w:rsidRDefault="00AC2BFF" w:rsidP="00436266"/>
        </w:tc>
        <w:tc>
          <w:tcPr>
            <w:tcW w:w="138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4AB9E1D" w14:textId="77777777" w:rsidR="00AC2BFF" w:rsidRDefault="00AC2BFF" w:rsidP="00436266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6DD76E2" w14:textId="77777777" w:rsidR="00AC2BFF" w:rsidRDefault="00AC2BFF" w:rsidP="00436266">
            <w:pPr>
              <w:jc w:val="center"/>
            </w:pPr>
          </w:p>
        </w:tc>
        <w:tc>
          <w:tcPr>
            <w:tcW w:w="189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3926865B" w14:textId="77777777" w:rsidR="00AC2BFF" w:rsidRDefault="00AC2BFF" w:rsidP="00436266"/>
        </w:tc>
        <w:tc>
          <w:tcPr>
            <w:tcW w:w="33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5FD2B20" w14:textId="77777777" w:rsidR="00AC2BFF" w:rsidRDefault="00AC2BFF" w:rsidP="00436266"/>
        </w:tc>
        <w:tc>
          <w:tcPr>
            <w:tcW w:w="190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C6C2AD7" w14:textId="77777777" w:rsidR="00AC2BFF" w:rsidRDefault="00AC2BFF" w:rsidP="00436266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4CB44722" w14:textId="77777777" w:rsidR="00AC2BFF" w:rsidRDefault="00AC2BFF" w:rsidP="00436266"/>
        </w:tc>
      </w:tr>
      <w:tr w:rsidR="00350E52" w14:paraId="0FA72033" w14:textId="0D7218F7" w:rsidTr="00350E52">
        <w:trPr>
          <w:trHeight w:val="413"/>
        </w:trPr>
        <w:tc>
          <w:tcPr>
            <w:tcW w:w="233" w:type="dxa"/>
            <w:tcBorders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63E96494" w14:textId="77777777" w:rsidR="00350E52" w:rsidRDefault="00350E52" w:rsidP="00350E52"/>
        </w:tc>
        <w:tc>
          <w:tcPr>
            <w:tcW w:w="138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BC45CA8" w14:textId="77777777" w:rsidR="00350E52" w:rsidRDefault="00350E52" w:rsidP="00350E52"/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723592C" w14:textId="77777777" w:rsidR="00350E52" w:rsidRDefault="00350E52" w:rsidP="00350E52">
            <w:pPr>
              <w:jc w:val="center"/>
            </w:pPr>
          </w:p>
        </w:tc>
        <w:tc>
          <w:tcPr>
            <w:tcW w:w="189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220B30A" w14:textId="77777777" w:rsidR="00350E52" w:rsidRDefault="00350E52" w:rsidP="00350E52"/>
        </w:tc>
        <w:tc>
          <w:tcPr>
            <w:tcW w:w="331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6B818077" w14:textId="77777777" w:rsidR="00350E52" w:rsidRDefault="00350E52" w:rsidP="00350E52"/>
        </w:tc>
        <w:tc>
          <w:tcPr>
            <w:tcW w:w="190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622A3C8E" w14:textId="77777777" w:rsidR="00350E52" w:rsidRDefault="00350E52" w:rsidP="00350E52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09620003" w14:textId="77777777" w:rsidR="00350E52" w:rsidRDefault="00350E52" w:rsidP="00350E52"/>
        </w:tc>
        <w:tc>
          <w:tcPr>
            <w:tcW w:w="270" w:type="dxa"/>
            <w:vAlign w:val="center"/>
          </w:tcPr>
          <w:p w14:paraId="6D346769" w14:textId="77777777" w:rsidR="00350E52" w:rsidRDefault="00350E52" w:rsidP="00350E52"/>
        </w:tc>
      </w:tr>
      <w:tr w:rsidR="00350E52" w:rsidRPr="00993B65" w14:paraId="3BFB120C" w14:textId="77777777" w:rsidTr="00350E52">
        <w:trPr>
          <w:gridAfter w:val="1"/>
          <w:wAfter w:w="270" w:type="dxa"/>
          <w:trHeight w:val="233"/>
        </w:trPr>
        <w:tc>
          <w:tcPr>
            <w:tcW w:w="10795" w:type="dxa"/>
            <w:gridSpan w:val="8"/>
            <w:shd w:val="clear" w:color="auto" w:fill="D9D9D9" w:themeFill="background1" w:themeFillShade="D9"/>
          </w:tcPr>
          <w:p w14:paraId="04E0B7E2" w14:textId="77777777" w:rsidR="00350E52" w:rsidRPr="00993B65" w:rsidRDefault="00350E52" w:rsidP="00350E52">
            <w:pPr>
              <w:rPr>
                <w:sz w:val="16"/>
                <w:szCs w:val="16"/>
              </w:rPr>
            </w:pPr>
          </w:p>
        </w:tc>
      </w:tr>
    </w:tbl>
    <w:p w14:paraId="0CFDD3BA" w14:textId="194C2913" w:rsidR="0086391F" w:rsidRPr="00993B65" w:rsidRDefault="00AC2BFF" w:rsidP="0086391F">
      <w:pPr>
        <w:spacing w:after="0"/>
        <w:rPr>
          <w:sz w:val="2"/>
          <w:szCs w:val="2"/>
        </w:rPr>
      </w:pPr>
      <w:r>
        <w:rPr>
          <w:noProof/>
        </w:rPr>
        <w:drawing>
          <wp:inline distT="0" distB="0" distL="0" distR="0" wp14:anchorId="19D072A8" wp14:editId="1B84D3FA">
            <wp:extent cx="6862119" cy="1238295"/>
            <wp:effectExtent l="0" t="0" r="0" b="0"/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5E169461-7EC6-4889-8DEE-D93DB458FF2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5E169461-7EC6-4889-8DEE-D93DB458FF2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915247" cy="1247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6391F" w:rsidRPr="00993B65" w:rsidSect="003C4D3D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EC93C8" w14:textId="77777777" w:rsidR="004F61C7" w:rsidRDefault="004F61C7" w:rsidP="003C4D3D">
      <w:pPr>
        <w:spacing w:after="0" w:line="240" w:lineRule="auto"/>
      </w:pPr>
      <w:r>
        <w:separator/>
      </w:r>
    </w:p>
  </w:endnote>
  <w:endnote w:type="continuationSeparator" w:id="0">
    <w:p w14:paraId="3451EF24" w14:textId="77777777" w:rsidR="004F61C7" w:rsidRDefault="004F61C7" w:rsidP="003C4D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FF35AB" w14:textId="77777777" w:rsidR="003C4D3D" w:rsidRDefault="003C4D3D" w:rsidP="003C4D3D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9EF236" w14:textId="77777777" w:rsidR="004F61C7" w:rsidRDefault="004F61C7" w:rsidP="003C4D3D">
      <w:pPr>
        <w:spacing w:after="0" w:line="240" w:lineRule="auto"/>
      </w:pPr>
      <w:r>
        <w:separator/>
      </w:r>
    </w:p>
  </w:footnote>
  <w:footnote w:type="continuationSeparator" w:id="0">
    <w:p w14:paraId="6657A4C7" w14:textId="77777777" w:rsidR="004F61C7" w:rsidRDefault="004F61C7" w:rsidP="003C4D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6CA6E4" w14:textId="77777777" w:rsidR="003C4D3D" w:rsidRDefault="003C4D3D">
    <w:pPr>
      <w:pStyle w:val="Header"/>
    </w:pPr>
    <w:r w:rsidRPr="00131169">
      <w:rPr>
        <w:noProof/>
        <w:sz w:val="2"/>
        <w:szCs w:val="2"/>
        <w:lang w:val="en-GB" w:eastAsia="en-GB"/>
      </w:rPr>
      <w:drawing>
        <wp:anchor distT="0" distB="0" distL="0" distR="0" simplePos="0" relativeHeight="251659264" behindDoc="0" locked="0" layoutInCell="1" allowOverlap="1" wp14:anchorId="62E0EA91" wp14:editId="6993B11D">
          <wp:simplePos x="0" y="0"/>
          <wp:positionH relativeFrom="column">
            <wp:posOffset>5895975</wp:posOffset>
          </wp:positionH>
          <wp:positionV relativeFrom="paragraph">
            <wp:posOffset>-361950</wp:posOffset>
          </wp:positionV>
          <wp:extent cx="1307592" cy="273947"/>
          <wp:effectExtent l="0" t="0" r="6985" b="0"/>
          <wp:wrapNone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NTUxNDcxMDczMjRT0lEKTi0uzszPAymwqAUAiMTCNywAAAA="/>
  </w:docVars>
  <w:rsids>
    <w:rsidRoot w:val="003C4D3D"/>
    <w:rsid w:val="00033FC3"/>
    <w:rsid w:val="000F56FC"/>
    <w:rsid w:val="00131B32"/>
    <w:rsid w:val="00191AE4"/>
    <w:rsid w:val="001E4617"/>
    <w:rsid w:val="00260828"/>
    <w:rsid w:val="00350E52"/>
    <w:rsid w:val="003870FE"/>
    <w:rsid w:val="003C4D3D"/>
    <w:rsid w:val="004F61C7"/>
    <w:rsid w:val="00545811"/>
    <w:rsid w:val="00826981"/>
    <w:rsid w:val="0086391F"/>
    <w:rsid w:val="008644D1"/>
    <w:rsid w:val="00877A32"/>
    <w:rsid w:val="0090432D"/>
    <w:rsid w:val="009139A0"/>
    <w:rsid w:val="00993B65"/>
    <w:rsid w:val="00A7434E"/>
    <w:rsid w:val="00AC2BFF"/>
    <w:rsid w:val="00D81630"/>
    <w:rsid w:val="00DE7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F605B2"/>
  <w15:chartTrackingRefBased/>
  <w15:docId w15:val="{0DD0D28F-1DA2-495E-87C4-F1A30B7A3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4D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4D3D"/>
  </w:style>
  <w:style w:type="paragraph" w:styleId="Footer">
    <w:name w:val="footer"/>
    <w:basedOn w:val="Normal"/>
    <w:link w:val="FooterChar"/>
    <w:uiPriority w:val="99"/>
    <w:unhideWhenUsed/>
    <w:rsid w:val="003C4D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4D3D"/>
  </w:style>
  <w:style w:type="character" w:styleId="Hyperlink">
    <w:name w:val="Hyperlink"/>
    <w:basedOn w:val="DefaultParagraphFont"/>
    <w:uiPriority w:val="99"/>
    <w:unhideWhenUsed/>
    <w:rsid w:val="003C4D3D"/>
    <w:rPr>
      <w:color w:val="0000FF"/>
      <w:u w:val="single"/>
    </w:rPr>
  </w:style>
  <w:style w:type="table" w:styleId="TableGrid">
    <w:name w:val="Table Grid"/>
    <w:basedOn w:val="TableNormal"/>
    <w:uiPriority w:val="39"/>
    <w:rsid w:val="008639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85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6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15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53</Words>
  <Characters>30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12</cp:revision>
  <dcterms:created xsi:type="dcterms:W3CDTF">2019-12-10T12:51:00Z</dcterms:created>
  <dcterms:modified xsi:type="dcterms:W3CDTF">2019-12-18T05:37:00Z</dcterms:modified>
</cp:coreProperties>
</file>